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14:paraId="6CBCA128" w14:textId="7620ADCE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4B14ED5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63D1FAA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6C4E033B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440EAF4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CE2E0D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428C59ED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9076A1" w14:paraId="7E5568C5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EE0D24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D7AE2A3" w14:textId="74258B25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065C4F03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1E4FCDCE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9076A1" w14:paraId="56F80951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E05A38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601AFC" w14:textId="1B6FEF1B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9076A1" w14:paraId="3C3DBC3C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1C7E801D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C058EA2" w14:textId="6CC0B27F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6D00A94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E6ABDA8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FFAA109" w14:textId="40AB6ADF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767C8378" w14:textId="3B4EF5EB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DD13996" w14:textId="6AA86660" w:rsidR="003F4A9D" w:rsidRPr="003F4A9D" w:rsidRDefault="003F4A9D" w:rsidP="003F4A9D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3587B018" w14:textId="317B646F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3F4A9D" w:rsidRPr="00273B83" w14:paraId="51CC56AB" w14:textId="77777777" w:rsidTr="003F4A9D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6009D96B" w14:textId="6F682177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4E6B576" w14:textId="34B3ADDD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3F4A9D" w:rsidRPr="00273B83" w14:paraId="7F814736" w14:textId="77777777" w:rsidTr="003F4A9D">
        <w:trPr>
          <w:trHeight w:val="354"/>
        </w:trPr>
        <w:tc>
          <w:tcPr>
            <w:tcW w:w="6204" w:type="dxa"/>
          </w:tcPr>
          <w:p w14:paraId="2725C00E" w14:textId="672A26A6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6E459C12" w14:textId="6C21C908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3F4A9D" w:rsidRPr="00273B83" w14:paraId="47016F67" w14:textId="77777777" w:rsidTr="003F4A9D">
        <w:trPr>
          <w:trHeight w:val="354"/>
        </w:trPr>
        <w:tc>
          <w:tcPr>
            <w:tcW w:w="6204" w:type="dxa"/>
          </w:tcPr>
          <w:p w14:paraId="1D95D962" w14:textId="0C3AA614"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18C13455" w14:textId="57199A20"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5C8B663" w14:textId="66ED0B2C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ED278D8" w14:textId="6B5D6DF8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3876A970" w14:textId="77777777"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3F4A9D" w14:paraId="074402A5" w14:textId="77777777" w:rsidTr="003F4A9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464EE28E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</w:t>
            </w: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3F4A9D" w:rsidRPr="009076A1" w14:paraId="71CA3AC1" w14:textId="77777777" w:rsidTr="003F4A9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126C2F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273B83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9076A1" w14:paraId="60E312BE" w14:textId="77777777" w:rsidTr="003F4A9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126C2F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bookmarkStart w:id="0" w:name="_GoBack"/>
            <w:bookmarkEnd w:id="0"/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273B83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407AA" w14:textId="77777777" w:rsidR="004C2A8D" w:rsidRDefault="004C2A8D" w:rsidP="008A6F6C">
      <w:pPr>
        <w:spacing w:after="0" w:line="240" w:lineRule="auto"/>
      </w:pPr>
      <w:r>
        <w:separator/>
      </w:r>
    </w:p>
  </w:endnote>
  <w:endnote w:type="continuationSeparator" w:id="0">
    <w:p w14:paraId="1F634952" w14:textId="77777777" w:rsidR="004C2A8D" w:rsidRDefault="004C2A8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98A75E" w14:textId="77777777" w:rsidR="004C2A8D" w:rsidRDefault="004C2A8D" w:rsidP="008A6F6C">
      <w:pPr>
        <w:spacing w:after="0" w:line="240" w:lineRule="auto"/>
      </w:pPr>
      <w:r>
        <w:separator/>
      </w:r>
    </w:p>
  </w:footnote>
  <w:footnote w:type="continuationSeparator" w:id="0">
    <w:p w14:paraId="67AD43D3" w14:textId="77777777" w:rsidR="004C2A8D" w:rsidRDefault="004C2A8D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C455F-11F9-419A-8230-37EF32CE8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c</cp:lastModifiedBy>
  <cp:revision>3</cp:revision>
  <cp:lastPrinted>2022-04-13T17:00:00Z</cp:lastPrinted>
  <dcterms:created xsi:type="dcterms:W3CDTF">2022-05-13T09:51:00Z</dcterms:created>
  <dcterms:modified xsi:type="dcterms:W3CDTF">2022-05-13T09:52:00Z</dcterms:modified>
</cp:coreProperties>
</file>